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Italy</w:t>
      </w:r>
      <w:r>
        <w:t xml:space="preserve"> </w:t>
      </w:r>
      <w:r>
        <w:t xml:space="preserve">Rome</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 Name]</w:t>
      </w:r>
      <w:r>
        <w:br/>
      </w:r>
      <w:r>
        <w:t xml:space="preserve">[Clinic or Institution Name]</w:t>
      </w:r>
      <w:r>
        <w:br/>
      </w:r>
      <w:r>
        <w:t xml:space="preserve">[Address in Italy Rome]</w:t>
      </w:r>
      <w:r>
        <w:br/>
      </w:r>
      <w:r>
        <w:t xml:space="preserve">Rome, Italy</w:t>
      </w:r>
    </w:p>
    <w:p>
      <w:pPr>
        <w:pStyle w:val="BodyText"/>
      </w:pPr>
      <w:r>
        <w:t xml:space="preserve">Dear Hiring Manager,</w:t>
      </w:r>
    </w:p>
    <w:p>
      <w:pPr>
        <w:pStyle w:val="BodyText"/>
      </w:pPr>
      <w:r>
        <w:t xml:space="preserve">I am writing to express my enthusiastic interest in the Physiotherapist position at your esteemed institution in Italy Rome. As a dedicated and skilled physiotherapist with a passion for promoting holistic health and mobility, I am eager to contribute my expertise to your team while immersing myself in the vibrant healthcare landscape of one of Europe’s most historically rich cities. My background in patient-centered care, combined with my adaptability to diverse cultural environments, aligns perfectly with the values of your organization. I am particularly drawn to this opportunity because Rome offers a unique blend of traditional healing practices and modern medical advancements, which I am excited to explore and contribute to.</w:t>
      </w:r>
    </w:p>
    <w:bookmarkStart w:id="20" w:name="professional-background"/>
    <w:p>
      <w:pPr>
        <w:pStyle w:val="Heading2"/>
      </w:pPr>
      <w:r>
        <w:t xml:space="preserve">Professional Background</w:t>
      </w:r>
    </w:p>
    <w:p>
      <w:pPr>
        <w:pStyle w:val="FirstParagraph"/>
      </w:pPr>
      <w:r>
        <w:t xml:space="preserve">With over [X years] of experience as a Physiotherapist, I have developed a comprehensive understanding of musculoskeletal, neurological, and rehabilitative care. My career has been defined by a commitment to personalized treatment plans that address the physical, emotional, and psychological needs of each patient. Whether working in clinical settings or community health programs, I have consistently prioritized evidence-based practices while fostering strong relationships with patients to ensure their goals are met.</w:t>
      </w:r>
    </w:p>
    <w:p>
      <w:pPr>
        <w:pStyle w:val="BodyText"/>
      </w:pPr>
      <w:r>
        <w:t xml:space="preserve">A significant portion of my experience has been spent in multidisciplinary environments where collaboration with doctors, occupational therapists, and other healthcare professionals was essential. This has honed my ability to integrate diverse perspectives into treatment strategies, ensuring that every patient receives a well-rounded approach to recovery. For instance, during my time at [Previous Workplace], I specialized in post-surgical rehabilitation and chronic pain management, achieving measurable improvements in patient mobility and quality of life. My work there was recognized for its innovation, including the implementation of a community-based exercise program for elderly patients, which received commendation from local health authorities.</w:t>
      </w:r>
    </w:p>
    <w:bookmarkEnd w:id="20"/>
    <w:bookmarkStart w:id="21" w:name="education-and-certifications"/>
    <w:p>
      <w:pPr>
        <w:pStyle w:val="Heading2"/>
      </w:pPr>
      <w:r>
        <w:t xml:space="preserve">Education and Certifications</w:t>
      </w:r>
    </w:p>
    <w:p>
      <w:pPr>
        <w:pStyle w:val="FirstParagraph"/>
      </w:pPr>
      <w:r>
        <w:t xml:space="preserve">I hold a [Degree Name] in Physiotherapy from [University Name], where I graduated with honors. My academic training was complemented by extensive clinical rotations that exposed me to a wide range of patient cases, from sports injuries to post-stroke rehabilitation. Additionally, I have completed advanced certifications in areas such as manual therapy, dry needling, and hydrotherapy, which have further enhanced my ability to provide specialized care.</w:t>
      </w:r>
    </w:p>
    <w:p>
      <w:pPr>
        <w:pStyle w:val="BodyText"/>
      </w:pPr>
      <w:r>
        <w:t xml:space="preserve">In recent years, I have also pursued professional development opportunities that align with the evolving standards of physiotherapy in Italy. For example, I recently completed a course on [Specific Italian Healthcare Practice or Certification], which deepened my understanding of the Italian healthcare system and its unique approach to patient care. This knowledge, coupled with my fluency in [Languages, e.g., English and Italian], ensures that I can seamlessly integrate into your team and communicate effectively with both patients and colleagues.</w:t>
      </w:r>
    </w:p>
    <w:bookmarkEnd w:id="21"/>
    <w:bookmarkStart w:id="22" w:name="Xa546fb28e4dce591e19adf4ca5158979a51755d"/>
    <w:p>
      <w:pPr>
        <w:pStyle w:val="Heading2"/>
      </w:pPr>
      <w:r>
        <w:t xml:space="preserve">Adaptability to Italy Rome’s Healthcare System</w:t>
      </w:r>
    </w:p>
    <w:p>
      <w:pPr>
        <w:pStyle w:val="FirstParagraph"/>
      </w:pPr>
      <w:r>
        <w:t xml:space="preserve">The opportunity to work as a Physiotherapist in Italy Rome is particularly appealing because of the city’s dynamic healthcare environment. I am well-versed in the Italian National Health Service (SSN) structure and understand the importance of efficiency, accessibility, and patient satisfaction within this framework. My experience working in multicultural settings has prepared me to navigate diverse patient populations, which is a key aspect of healthcare in a cosmopolitan city like Rome.</w:t>
      </w:r>
    </w:p>
    <w:p>
      <w:pPr>
        <w:pStyle w:val="BodyText"/>
      </w:pPr>
      <w:r>
        <w:t xml:space="preserve">I am also deeply committed to cultural competence. Living and working in Italy would allow me to engage with the local community while respecting their traditions and values. For example, I have studied the role of family support in Italian healthcare practices, which emphasizes the importance of involving caregivers in treatment plans. This approach not only strengthens patient outcomes but also fosters trust between healthcare providers and families.</w:t>
      </w:r>
    </w:p>
    <w:bookmarkEnd w:id="22"/>
    <w:bookmarkStart w:id="23" w:name="why-italy-rome"/>
    <w:p>
      <w:pPr>
        <w:pStyle w:val="Heading2"/>
      </w:pPr>
      <w:r>
        <w:t xml:space="preserve">Why Italy Rome?</w:t>
      </w:r>
    </w:p>
    <w:p>
      <w:pPr>
        <w:pStyle w:val="FirstParagraph"/>
      </w:pPr>
      <w:r>
        <w:t xml:space="preserve">Rome is a city where history and innovation converge, and I am eager to contribute my skills to a healthcare system that values both tradition and progress. The city’s unique challenges—such as an aging population, urban accessibility issues, and the demand for preventive care—present opportunities to make a meaningful impact. As a Physiotherapist, I am particularly interested in addressing mobility-related issues among Rome’s residents through community outreach programs and partnerships with local organizations.</w:t>
      </w:r>
    </w:p>
    <w:p>
      <w:pPr>
        <w:pStyle w:val="BodyText"/>
      </w:pPr>
      <w:r>
        <w:t xml:space="preserve">Moreover, the cultural richness of Rome inspires me to approach my work with creativity and empathy. The city’s art, architecture, and social traditions remind me that healthcare is not just about physical recovery but also about enhancing the overall well-being of individuals. I am confident that my passion for physiotherapy and my desire to contribute to a thriving community in Italy Rome will make me a valuable addition to your team.</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Physiotherapist in Italy Rome. My professional experience, educational background, and cultural adaptability position me to excel in this role while aligning with your mission of delivering exceptional care. I would welcome the opportunity to discuss how my skills and vision can contribute to the continued success of your clinic or institution.</w:t>
      </w:r>
    </w:p>
    <w:p>
      <w:pPr>
        <w:pStyle w:val="BodyText"/>
      </w:pPr>
      <w:r>
        <w:t xml:space="preserve">Thank you for considering my application. I look forward to the possibility of contributing to the vibrant healthcare community in Rome and making a positive difference in patients’ lives.</w:t>
      </w:r>
    </w:p>
    <w:p>
      <w:pPr>
        <w:pStyle w:val="BodyText"/>
      </w:pPr>
      <w:r>
        <w:t xml:space="preserve">Sincerely,</w:t>
      </w:r>
      <w:r>
        <w:br/>
      </w:r>
      <w:r>
        <w:t xml:space="preserve">[Your Full Name]</w:t>
      </w:r>
      <w:r>
        <w:br/>
      </w:r>
      <w:r>
        <w:t xml:space="preserve">[Contact Information: Phone, Email, LinkedIn]</w:t>
      </w:r>
      <w:r>
        <w:br/>
      </w:r>
      <w:r>
        <w:t xml:space="preserve">[Portfolio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Italy Rome</dc:title>
  <dc:creator/>
  <dc:language>en</dc:language>
  <cp:keywords/>
  <dcterms:created xsi:type="dcterms:W3CDTF">2026-07-21T10:40:56Z</dcterms:created>
  <dcterms:modified xsi:type="dcterms:W3CDTF">2026-07-21T10:40:56Z</dcterms:modified>
</cp:coreProperties>
</file>

<file path=docProps/custom.xml><?xml version="1.0" encoding="utf-8"?>
<Properties xmlns="http://schemas.openxmlformats.org/officeDocument/2006/custom-properties" xmlns:vt="http://schemas.openxmlformats.org/officeDocument/2006/docPropsVTypes"/>
</file>